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5.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43.png" ContentType="image/png"/>
  <Override PartName="/word/media/rId69.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turn of 21st century is characterized by a severe information and data overload, on both an organizational and personal level (Jones, 2012; Shedroff, 2000). The industry leaders are quick to provide us with new buzzwords Big Data, Web 3.0, Semantic Web Deep Learning, and Internet of Things. Such terms may help familiarize the general public with the latest advances in technology, but they are often just new labels for problems that researchers, philosophers, and businesses were trying to address decades ago. These problems have grown in scale. They now also affect more people than ever before. However, the way we approach information and information design has not kept pace with the growing complexity of our information systems.</w:t>
      </w:r>
    </w:p>
    <w:p>
      <w:pPr>
        <w:pStyle w:val="BodyText"/>
      </w:pPr>
      <w:r>
        <w:t xml:space="preserve">We may indeed be in the midst of a transition to a true information society. But for the time being,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gt;&gt;subtle nuances of everyday life&lt;&lt;}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90’s and its popularity keeps rising to this day. The researchers in this field did succeed in shifting more attention to human actors, however, the concepts and ideas used are still much technocentric. {&gt;&gt;REWRITE!&lt;&lt;}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by the massive proliferation of the Internet and social media in the last decade (Xiang, &amp; Gretzel, 2010). Therefore, it was chosen as a suitable area of interest for this research. Moreover, the choice was motivated by author’s own personal experience with finding and sharing relevant travel information, and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After that, the methodology and the research design are presented, followed by the analysis itself. The paper concludes with proposing a possible solution to the information problem at hand, and finishes off by summarizing the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t is operating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y as a resource to be objectified, collected, stored, managed, analyzed, and distributed (Schlögl, 2005). However,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one-to-many manner with little regard for the immediate context of information use. On the other hand,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 study takes a naturalistic approach to PIM,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It is still reasonable to conduct research within a specific context(s). However,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 {&gt;&gt;split last sentence!&lt;&lt;}</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on. First, the basic concepts and terminology are examined, as to clarify their meaning for paper’s purposes and to avoid confusion. Next sub-section aims to shed light on the evolving role of design in society. It examines the historical position of design as an all-encompassing human endeavor and its gradual transformation into a formalized field. The section concludes with conceptual models that have been chosen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the differences in the interpretations of the world an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just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goulash"/>
      <w:bookmarkEnd w:id="26"/>
      <w:r>
        <w:t xml:space="preserve">3.1 Terminology goulash</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one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has been seen as something that can exist independent of the human mind and the medium that is used to carry it. In this system-centric view, the information is objectified and seen mainly as a resource to be managed and manipulated. However, the now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In broad terms, knowledge can be described as “that which people know and is accumulated through understanding, interpreting, analysing and making meaning of what is experienced and observed, as well what others have communicated” (Myburgh, 2005, p. 22). It is derived from both data and information and depends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knowledge hidden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Research into information behavior has, for a long time,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Information behavior as a research area is too broad for the purposes of this paper. A subset of information-seeking behaviour, which is concerned with the information needs, has been chosen as a primary area of research, and is illustrated in Figure 3. Information search behavior is “the ‘micro-level’ of behavior employed by the searcher in interacting with information systems of all kinds” (Wilson, 2000, p. 49). It focuses on the interaction with the system on both the interface, and the intellectual level. For the analysis’s purposes it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the information needs is the reason behind a relatively low effectiveness of traditional consumer research in terms of figuring out the actual desires of people (Gócza, n.d.). Wilson goes on to suggest that we instead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consider only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However, design as a craft is much older than the Internet culture would lead us to believe. If taken in its broadest sense, design has always been here,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 assuming? it can be said ++} Historically, there were three types of designers. The do-it-all master generalists, the likes of Leonardo Da Vinci, who have engaged in every conceivable act of creative endeavor. Coming up with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Before advances in mass production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ut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 The concept of human scale is revisited later in the paper.</w:t>
      </w:r>
    </w:p>
    <w:p>
      <w:pPr>
        <w:pStyle w:val="BodyText"/>
      </w:pPr>
      <w:r>
        <w:t xml:space="preserve">Formalization of design combined with the evermore efficient means of mass production have certainly accelerated technological and cultural progress. But they have also made design inaccessible to a majority of people. Making it a matter of the so-called experts, concentrated in academia and business, not something concerning everyone. Perception and knowledge of design sensible to people’s lives is something that would benefit everyone from earliest stages of their lif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happens mostly through customer support and marketing research departments. Solutions are designed for people, not with people.</w:t>
      </w:r>
    </w:p>
    <w:p>
      <w:pPr>
        <w:pStyle w:val="BodyText"/>
      </w:pPr>
      <w:r>
        <w:t xml:space="preserve">A traditional design based on a waterfall model(s) begins with designers, is engineered, then marketed and given to the people in the end (see the first diagram in Figure 6). Subsequently, the end-user feedback is incorporated only peripherally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It was not until 20th century that design started emerging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sometimes criticized for prioritizing form over function, and was considered élitist and alienating by some. Nevertheless, it inspired many great designers, and paved the way for a design as a profession in and of itself.</w:t>
      </w:r>
    </w:p>
    <w:p>
      <w:pPr>
        <w:pStyle w:val="BodyText"/>
      </w:pPr>
      <w:r>
        <w:t xml:space="preserve">The onset of the World War II has accelerated the technological progress. Countries and organizations pressed for resources have realized the importance of good design, and the benefits of building systems that provide a better human fit.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pushed entire industries to reconsider their approach to design. Dreyfuss was first and foremost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has brought back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tries to answer a question of how to make things more comfortable to use. Because industrial design operates in a relatively well structured environment, the utility and purpose of the objects being designed is often defined in advance. Car is used to get from a point A to a point B.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Up to this point, many designers would enter the field from an engineering background. An engineering mindset is well suited for structured, well-defined problems, but not as much in the ever-changing, ephemeral digital world. Wide adoption of personal computers and information technology shifted the focus from physical to cognitive aspects of design. The challenge of design stopped being how to sit a person comfortably in front of a machine. It became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around the time Internet started gaining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doing ethnographic research in relation to design of information systems. However, it was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ey were supposed to aid. Assumingly, this was in part a consequence of designers focusing on the organizational information systems and office software. Such designs try to incorporate all of the existing organizational processes into the systems, instead of rethink those processes from the ground up.</w:t>
      </w:r>
    </w:p>
    <w:p>
      <w:pPr>
        <w:pStyle w:val="BodyText"/>
      </w:pPr>
      <w:r>
        <w:t xml:space="preserve">It took another decade and the Dot-com bubble for designers to radically rethink the way they design information systems. It was the launch of the first Apple iPhone in 2007 that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shorter attention span of the Internet users (Weatherhead, 2014). Out of sudden, designers could not get away with simply hiding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Now, 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est approaches to design signify an industry-wide paradigm shift. A design independent of the technology, applied “to the media through which information flows” (Jacobson, 2000, p. 2). Focusing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on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probably most widely used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However, it cannot be seen simply as a model of information-seeking behavior, it is, rather, a set of assumptions, theoretical perspectives, and methodological approaches which serve as an overall framework for the study of how people interpret, and make sense of the world around them (Wilson, 1999). This paper utilizes the Dervin’s Sense-Making theory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some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first model used in the analysis is the “information needs and seeking” conceptualization as proposed by Wilson (2006), and illustrated in Figure 8. This model will be used to investigate the environmental, socio-psychological, and role-based constraints, and will set the actor in a broader context of travel. Information seeking is seen as a way to satisfy more primal need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BodyText"/>
      </w:pPr>
      <w:r>
        <w:t xml:space="preserve">Second is the “problem solving model of the information seeking and searching process” as proposed by Wilson (1999), and illustrated in Figure 9. This model moves closer to the human mind, and will be used to take a closer look at how an actor uses information to gradually lower uncertainty and reach a solution to a travel-related problem.</w:t>
      </w:r>
    </w:p>
    <w:p>
      <w:pPr>
        <w:pStyle w:val="BodyText"/>
      </w:pPr>
      <w:r>
        <w:drawing>
          <wp:inline>
            <wp:extent cx="5969000" cy="1696553"/>
            <wp:effectExtent b="0" l="0" r="0" t="0"/>
            <wp:docPr descr="A problem solving model of the information seeking and searching process. Adapted from Wilson (1999)" id="1" name="Picture"/>
            <a:graphic>
              <a:graphicData uri="http://schemas.openxmlformats.org/drawingml/2006/picture">
                <pic:pic>
                  <pic:nvPicPr>
                    <pic:cNvPr descr="./figures/figure-9.png" id="0" name="Picture"/>
                    <pic:cNvPicPr>
                      <a:picLocks noChangeArrowheads="1" noChangeAspect="1"/>
                    </pic:cNvPicPr>
                  </pic:nvPicPr>
                  <pic:blipFill>
                    <a:blip r:embed="rId43"/>
                    <a:stretch>
                      <a:fillRect/>
                    </a:stretch>
                  </pic:blipFill>
                  <pic:spPr bwMode="auto">
                    <a:xfrm>
                      <a:off x="0" y="0"/>
                      <a:ext cx="5969000" cy="1696553"/>
                    </a:xfrm>
                    <a:prstGeom prst="rect">
                      <a:avLst/>
                    </a:prstGeom>
                    <a:noFill/>
                    <a:ln w="9525">
                      <a:noFill/>
                      <a:headEnd/>
                      <a:tailEnd/>
                    </a:ln>
                  </pic:spPr>
                </pic:pic>
              </a:graphicData>
            </a:graphic>
          </wp:inline>
        </w:drawing>
      </w:r>
    </w:p>
    <w:p>
      <w:pPr>
        <w:pStyle w:val="BodyText"/>
      </w:pPr>
      <w:r>
        <w:rPr>
          <w:b/>
        </w:rPr>
        <w:t xml:space="preserve">A problem solving model of the information seeking and searching process. Adapted from Wilson (1999)</w:t>
      </w:r>
    </w:p>
    <w:p>
      <w:pPr>
        <w:pStyle w:val="Heading2"/>
      </w:pPr>
      <w:bookmarkStart w:id="44" w:name="4-methodology"/>
      <w:bookmarkEnd w:id="44"/>
      <w:r>
        <w:t xml:space="preserve">4. Methodology</w:t>
      </w:r>
    </w:p>
    <w:p>
      <w:pPr>
        <w:pStyle w:val="FirstParagraph"/>
      </w:pPr>
      <w:r>
        <w:t xml:space="preserve">This paper takes a naturalistic, discovery-oriented approach to inquiry which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t means that analysis, leading to the specific applications, is informed by a broad range of factors which are not concerned with particularities of travel, or a concrete choice of technology.</w:t>
      </w:r>
    </w:p>
    <w:p>
      <w:pPr>
        <w:pStyle w:val="BodyText"/>
      </w:pPr>
      <w:r>
        <w:t xml:space="preserve">The pragmatic nature of the research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However, given the scope of this research, the last three stages are omitted, and the focus is solely on the first three stages. These stages are (in the order they occur in):</w:t>
      </w:r>
    </w:p>
    <w:p>
      <w:pPr>
        <w:pStyle w:val="BodyText"/>
      </w:pPr>
      <w:r>
        <w:t xml:space="preserve">Problem identification and motivation. Defining the research problem and justifying the value of designing a solution to that problem. Define the objectives for a solution. Infer objectives of the IS on which the appropriateness of the designed artifact will be judged. This stage requires knowledge of the state of the problem, and current solutions and their efficacy. Design and development. Creating an artefact which can take various forms. Conceptually, it can be any designed object in which a research contribution is embedded in the design.</w:t>
      </w:r>
    </w:p>
    <w:p>
      <w:pPr>
        <w:pStyle w:val="BodyText"/>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5"/>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6" w:name="4-1-data-collection"/>
      <w:bookmarkEnd w:id="46"/>
      <w:r>
        <w:t xml:space="preserve">4.1 Data collection</w:t>
      </w:r>
    </w:p>
    <w:p>
      <w:pPr>
        <w:pStyle w:val="FirstParagraph"/>
      </w:pPr>
      <w:r>
        <w:t xml:space="preserve">This paper represents the initial stage of a more long-term project to design a knowledge-sharing platform for travellers. The primary goal of the research presented here is to set a solid theoretical framework for future research. Therefore, primary data utilized in this paper is based on an existing research into human-centered approaches to IS design. This primary data is supplemented with secondary, empirical data based on exploratory interviews and an online questionnaire.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purpose was to get an overall idea of how people perceive their habits when it comes to finding information when travelling. Certain commonalities were identified, which served as foundation for creating an online questionnaire. Since the goal was to obtain qualitative data, the questionnaire was comprising of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so there were instances where the respondents skipped all the open-ended questions and answered only the first one, used to determine which logical branch to present. However, the majority of respondents filled out all the questions, some with simple keywords, others with concise paragraphs of text. There was a total of 31 respondents, with an average of 6 minutes and 1 second spent on completing the questionnaire. To the author’s own surprise, the quality of the obtained data was relatively high. The commonalities identified in the initial interviews were further established and expanded on, and new ones were identified.</w:t>
      </w:r>
    </w:p>
    <w:p>
      <w:pPr>
        <w:pStyle w:val="Heading2"/>
      </w:pPr>
      <w:bookmarkStart w:id="47" w:name="5-analysis"/>
      <w:bookmarkEnd w:id="47"/>
      <w:r>
        <w:t xml:space="preserve">5. Analysis</w:t>
      </w:r>
    </w:p>
    <w:p>
      <w:pPr>
        <w:pStyle w:val="FirstParagraph"/>
      </w:pPr>
      <w:r>
        <w:t xml:space="preserve">As stated in the outset of this paper, the tourism industry is one the most impacted by the recent rapid advances in the technology. The Internet increasingly mediates the travelling experience (Xiang, &amp; Gretzel, 2010). While in the past the brands owned the sense of quality (Vanderbilt, 2015), now it is the digital word-of-mouth that decides where people go to eat, sleep and entertain themselves when on the road (Xiang, &amp; Gretzel, 2010).</w:t>
      </w:r>
    </w:p>
    <w:p>
      <w:pPr>
        <w:pStyle w:val="BodyText"/>
      </w:pPr>
      <w:r>
        <w:t xml:space="preserve">This section starts off with examining current solution to the information problem posed by travelling and then moves onto a close analyses of information seeking behavior in this context.</w:t>
      </w:r>
    </w:p>
    <w:p>
      <w:pPr>
        <w:pStyle w:val="BodyText"/>
      </w:pPr>
      <w:r>
        <w:t xml:space="preserve">{&gt;&gt;identify problem-&gt;define objectives for a solution-&gt;design and development&lt;&lt;}</w:t>
      </w:r>
    </w:p>
    <w:p>
      <w:pPr>
        <w:pStyle w:val="Heading3"/>
      </w:pPr>
      <w:bookmarkStart w:id="48" w:name="5-1-current-solutions"/>
      <w:bookmarkEnd w:id="48"/>
      <w:r>
        <w:t xml:space="preserve">5.1 Current solutions</w:t>
      </w:r>
    </w:p>
    <w:p>
      <w:pPr>
        <w:pStyle w:val="FirstParagraph"/>
      </w:pPr>
      <w:r>
        <w:t xml:space="preserve">In this part of the analyses, the current solutions for information seeking support are analyzed. Before moving onto the examination of the individual services, here is a list of abbreviations used in this part of the paper:</w:t>
      </w:r>
    </w:p>
    <w:p>
      <w:pPr>
        <w:pStyle w:val="Compact"/>
        <w:numPr>
          <w:numId w:val="1001"/>
          <w:ilvl w:val="0"/>
        </w:numPr>
      </w:pPr>
      <w:r>
        <w:rPr>
          <w:b/>
        </w:rPr>
        <w:t xml:space="preserve">T2T</w:t>
      </w:r>
      <w:r>
        <w:t xml:space="preserve"> </w:t>
      </w:r>
      <w:r>
        <w:t xml:space="preserve">- traveler to traveler</w:t>
      </w:r>
    </w:p>
    <w:p>
      <w:pPr>
        <w:pStyle w:val="Compact"/>
        <w:numPr>
          <w:numId w:val="1001"/>
          <w:ilvl w:val="0"/>
        </w:numPr>
      </w:pPr>
      <w:r>
        <w:rPr>
          <w:b/>
        </w:rPr>
        <w:t xml:space="preserve">T2L</w:t>
      </w:r>
      <w:r>
        <w:t xml:space="preserve"> </w:t>
      </w:r>
      <w:r>
        <w:t xml:space="preserve">- traveler to local</w:t>
      </w:r>
    </w:p>
    <w:p>
      <w:pPr>
        <w:pStyle w:val="Compact"/>
        <w:numPr>
          <w:numId w:val="1001"/>
          <w:ilvl w:val="0"/>
        </w:numPr>
      </w:pPr>
      <w:r>
        <w:rPr>
          <w:b/>
        </w:rPr>
        <w:t xml:space="preserve">L2T</w:t>
      </w:r>
      <w:r>
        <w:t xml:space="preserve"> </w:t>
      </w:r>
      <w:r>
        <w:t xml:space="preserve">- local to traveler</w:t>
      </w:r>
    </w:p>
    <w:p>
      <w:pPr>
        <w:pStyle w:val="Compact"/>
        <w:numPr>
          <w:numId w:val="1001"/>
          <w:ilvl w:val="0"/>
        </w:numPr>
      </w:pPr>
      <w:r>
        <w:rPr>
          <w:b/>
        </w:rPr>
        <w:t xml:space="preserve">B2T</w:t>
      </w:r>
      <w:r>
        <w:t xml:space="preserve"> </w:t>
      </w:r>
      <w:r>
        <w:t xml:space="preserve">- business to traveler</w:t>
      </w:r>
    </w:p>
    <w:p>
      <w:pPr>
        <w:pStyle w:val="Compact"/>
        <w:numPr>
          <w:numId w:val="1001"/>
          <w:ilvl w:val="0"/>
        </w:numPr>
      </w:pPr>
      <w:r>
        <w:rPr>
          <w:b/>
        </w:rPr>
        <w:t xml:space="preserve">T2B</w:t>
      </w:r>
      <w:r>
        <w:t xml:space="preserve"> </w:t>
      </w:r>
      <w:r>
        <w:t xml:space="preserve">- traveler to business</w:t>
      </w:r>
    </w:p>
    <w:p>
      <w:pPr>
        <w:pStyle w:val="FirstParagraph"/>
      </w:pPr>
      <w:r>
        <w:rPr>
          <w:b/>
        </w:rPr>
        <w:t xml:space="preserve">Paper guidebook (B2T)</w:t>
      </w:r>
    </w:p>
    <w:p>
      <w:pPr>
        <w:pStyle w:val="Compact"/>
        <w:numPr>
          <w:numId w:val="1002"/>
          <w:ilvl w:val="0"/>
        </w:numPr>
      </w:pPr>
      <w:r>
        <w:t xml:space="preserve">gets outdated quickly</w:t>
      </w:r>
    </w:p>
    <w:p>
      <w:pPr>
        <w:pStyle w:val="Compact"/>
        <w:numPr>
          <w:numId w:val="1002"/>
          <w:ilvl w:val="0"/>
        </w:numPr>
      </w:pPr>
      <w:r>
        <w:t xml:space="preserve">strong bias (business paying to be featured)</w:t>
      </w:r>
    </w:p>
    <w:p>
      <w:pPr>
        <w:pStyle w:val="Compact"/>
        <w:numPr>
          <w:numId w:val="1002"/>
          <w:ilvl w:val="0"/>
        </w:numPr>
      </w:pPr>
      <w:r>
        <w:t xml:space="preserve">great source for general info about the country, local culture and manners</w:t>
      </w:r>
    </w:p>
    <w:p>
      <w:pPr>
        <w:pStyle w:val="FirstParagraph"/>
      </w:pPr>
      <w:r>
        <w:rPr>
          <w:b/>
        </w:rPr>
        <w:t xml:space="preserve">TripAdvisor (T2T, B2T)</w:t>
      </w:r>
    </w:p>
    <w:p>
      <w:pPr>
        <w:pStyle w:val="Compact"/>
        <w:numPr>
          <w:numId w:val="1003"/>
          <w:ilvl w:val="0"/>
        </w:numPr>
      </w:pPr>
      <w:r>
        <w:t xml:space="preserve">feedback systems susceptible to manipulation (Smyth, Wu, &amp; Greene 2010)</w:t>
      </w:r>
    </w:p>
    <w:p>
      <w:pPr>
        <w:pStyle w:val="Compact"/>
        <w:numPr>
          <w:numId w:val="1003"/>
          <w:ilvl w:val="0"/>
        </w:numPr>
      </w:pPr>
      <w:r>
        <w:t xml:space="preserve">curated by algorithm, which is secretive and non-transparent (Vanderbilt, 2015)</w:t>
      </w:r>
    </w:p>
    <w:p>
      <w:pPr>
        <w:pStyle w:val="Compact"/>
        <w:numPr>
          <w:numId w:val="1003"/>
          <w:ilvl w:val="0"/>
        </w:numPr>
      </w:pPr>
      <w:r>
        <w:t xml:space="preserve">menu-driven interface</w:t>
      </w:r>
    </w:p>
    <w:p>
      <w:pPr>
        <w:pStyle w:val="Compact"/>
        <w:numPr>
          <w:numId w:val="1003"/>
          <w:ilvl w:val="0"/>
        </w:numPr>
      </w:pPr>
      <w:r>
        <w:t xml:space="preserve">“loads of info, but no insight” (Vanderbilt, 2015)</w:t>
      </w:r>
    </w:p>
    <w:p>
      <w:pPr>
        <w:pStyle w:val="Compact"/>
        <w:numPr>
          <w:numId w:val="1003"/>
          <w:ilvl w:val="0"/>
        </w:numPr>
      </w:pPr>
      <w:r>
        <w:t xml:space="preserve">built around businesses, not people</w:t>
      </w:r>
    </w:p>
    <w:p>
      <w:pPr>
        <w:pStyle w:val="FirstParagraph"/>
      </w:pPr>
      <w:r>
        <w:rPr>
          <w:b/>
        </w:rPr>
        <w:t xml:space="preserve">CouchSurfing (T2L)</w:t>
      </w:r>
    </w:p>
    <w:p>
      <w:pPr>
        <w:pStyle w:val="Compact"/>
        <w:numPr>
          <w:numId w:val="1004"/>
          <w:ilvl w:val="0"/>
        </w:numPr>
      </w:pPr>
      <w:r>
        <w:t xml:space="preserve">primary happening in the real world, online platform serves only as a mediator before the face-to-face contact with the host is established</w:t>
      </w:r>
    </w:p>
    <w:p>
      <w:pPr>
        <w:pStyle w:val="Compact"/>
        <w:numPr>
          <w:numId w:val="1004"/>
          <w:ilvl w:val="0"/>
        </w:numPr>
      </w:pPr>
      <w:r>
        <w:t xml:space="preserve">requires a particular worldview</w:t>
      </w:r>
    </w:p>
    <w:p>
      <w:pPr>
        <w:pStyle w:val="Heading3"/>
      </w:pPr>
      <w:bookmarkStart w:id="49" w:name="5-2-information-seeking-in-the-travel"/>
      <w:bookmarkEnd w:id="49"/>
      <w:r>
        <w:t xml:space="preserve">5.2 Information-seeking in the travel</w:t>
      </w:r>
    </w:p>
    <w:p>
      <w:pPr>
        <w:pStyle w:val="Compact"/>
        <w:numPr>
          <w:numId w:val="1005"/>
          <w:ilvl w:val="0"/>
        </w:numPr>
      </w:pPr>
      <w:r>
        <w:t xml:space="preserve">humans are still the best curators</w:t>
      </w:r>
    </w:p>
    <w:p>
      <w:pPr>
        <w:pStyle w:val="Compact"/>
        <w:numPr>
          <w:numId w:val="1005"/>
          <w:ilvl w:val="0"/>
        </w:numPr>
      </w:pPr>
      <w:r>
        <w:t xml:space="preserve">address the human-scale</w:t>
      </w:r>
    </w:p>
    <w:p>
      <w:pPr>
        <w:pStyle w:val="Compact"/>
        <w:numPr>
          <w:numId w:val="1005"/>
          <w:ilvl w:val="0"/>
        </w:numPr>
      </w:pPr>
      <w:r>
        <w:t xml:space="preserve">qualitative judgment is handled by IS (algorhytms) not humans (see Cooley 2000, p.66)</w:t>
      </w:r>
    </w:p>
    <w:p>
      <w:pPr>
        <w:pStyle w:val="Compact"/>
        <w:numPr>
          <w:numId w:val="1005"/>
          <w:ilvl w:val="0"/>
        </w:numPr>
      </w:pPr>
      <w:r>
        <w:t xml:space="preserve">search is a dominant mode of finding information</w:t>
      </w:r>
    </w:p>
    <w:p>
      <w:pPr>
        <w:pStyle w:val="Compact"/>
        <w:numPr>
          <w:numId w:val="1005"/>
          <w:ilvl w:val="0"/>
        </w:numPr>
      </w:pPr>
      <w:r>
        <w:t xml:space="preserve">search engines (Google Search) are the gatekeepers, and serve as an entry point to other services</w:t>
      </w:r>
    </w:p>
    <w:p>
      <w:pPr>
        <w:pStyle w:val="Compact"/>
        <w:numPr>
          <w:numId w:val="1005"/>
          <w:ilvl w:val="0"/>
        </w:numPr>
      </w:pPr>
      <w:r>
        <w:t xml:space="preserve">environmental constraints: time of the year, weather, physical access</w:t>
      </w:r>
    </w:p>
    <w:p>
      <w:pPr>
        <w:pStyle w:val="Compact"/>
        <w:numPr>
          <w:numId w:val="1005"/>
          <w:ilvl w:val="0"/>
        </w:numPr>
      </w:pPr>
      <w:r>
        <w:t xml:space="preserve">economical constrains: budget</w:t>
      </w:r>
    </w:p>
    <w:p>
      <w:pPr>
        <w:pStyle w:val="Heading3"/>
      </w:pPr>
      <w:bookmarkStart w:id="50" w:name="5-3-tapping-into-wisdom-of-crowds"/>
      <w:bookmarkEnd w:id="50"/>
      <w:r>
        <w:t xml:space="preserve">5.3 Tapping into wisdom of crowds</w:t>
      </w:r>
    </w:p>
    <w:p>
      <w:pPr>
        <w:pStyle w:val="Compact"/>
        <w:numPr>
          <w:numId w:val="1006"/>
          <w:ilvl w:val="0"/>
        </w:numPr>
      </w:pPr>
      <w:r>
        <w:t xml:space="preserve">trust building in a virtual environment (A12)</w:t>
      </w:r>
    </w:p>
    <w:p>
      <w:pPr>
        <w:pStyle w:val="Compact"/>
        <w:numPr>
          <w:numId w:val="1006"/>
          <w:ilvl w:val="0"/>
        </w:numPr>
      </w:pPr>
      <w:r>
        <w:t xml:space="preserve">simplistic model of motivation (B3:92) -&gt; works fairly well for traditional economy not so much information economy</w:t>
      </w:r>
    </w:p>
    <w:p>
      <w:pPr>
        <w:pStyle w:val="Compact"/>
        <w:numPr>
          <w:numId w:val="1006"/>
          <w:ilvl w:val="0"/>
        </w:numPr>
      </w:pPr>
      <w:r>
        <w:t xml:space="preserve">social production</w:t>
      </w:r>
    </w:p>
    <w:p>
      <w:pPr>
        <w:pStyle w:val="Compact"/>
        <w:numPr>
          <w:numId w:val="1006"/>
          <w:ilvl w:val="0"/>
        </w:numPr>
      </w:pPr>
      <w:r>
        <w:t xml:space="preserve">local residents have implicit knowledge of surroundings</w:t>
      </w:r>
    </w:p>
    <w:p>
      <w:pPr>
        <w:pStyle w:val="Compact"/>
        <w:numPr>
          <w:numId w:val="1006"/>
          <w:ilvl w:val="0"/>
        </w:numPr>
      </w:pPr>
      <w:r>
        <w:t xml:space="preserve">commons based peer production like Wikipedia</w:t>
      </w:r>
    </w:p>
    <w:p>
      <w:pPr>
        <w:pStyle w:val="Heading2"/>
      </w:pPr>
      <w:bookmarkStart w:id="51" w:name="6-proposed-solution"/>
      <w:bookmarkEnd w:id="51"/>
      <w:r>
        <w:t xml:space="preserve">6. Proposed solution</w:t>
      </w:r>
    </w:p>
    <w:p>
      <w:pPr>
        <w:pStyle w:val="Compact"/>
        <w:numPr>
          <w:numId w:val="1007"/>
          <w:ilvl w:val="0"/>
        </w:numPr>
      </w:pPr>
      <w:r>
        <w:t xml:space="preserve">humans are still best curators, not algorithms, therefore the focus is on people creating lists of locations, referred to as guides</w:t>
      </w:r>
    </w:p>
    <w:p>
      <w:pPr>
        <w:pStyle w:val="Compact"/>
        <w:numPr>
          <w:numId w:val="1007"/>
          <w:ilvl w:val="0"/>
        </w:numPr>
      </w:pPr>
      <w:r>
        <w:t xml:space="preserve">a guide, representing a list of locations, as information item representing local knowledge in an actionable form not menu driven</w:t>
      </w:r>
    </w:p>
    <w:p>
      <w:pPr>
        <w:pStyle w:val="Compact"/>
        <w:numPr>
          <w:numId w:val="1007"/>
          <w:ilvl w:val="0"/>
        </w:numPr>
      </w:pPr>
      <w:r>
        <w:t xml:space="preserve">has to be available offline (each favorited/followed list automatically generates a map and info cards that are available offline)</w:t>
      </w:r>
    </w:p>
    <w:p>
      <w:pPr>
        <w:pStyle w:val="Compact"/>
        <w:numPr>
          <w:numId w:val="1007"/>
          <w:ilvl w:val="0"/>
        </w:numPr>
      </w:pPr>
      <w:r>
        <w:t xml:space="preserve">private/shared/public lists</w:t>
      </w:r>
    </w:p>
    <w:p>
      <w:pPr>
        <w:pStyle w:val="Compact"/>
        <w:numPr>
          <w:numId w:val="1007"/>
          <w:ilvl w:val="0"/>
        </w:numPr>
      </w:pPr>
      <w:r>
        <w:t xml:space="preserve">gamification, ranking systems</w:t>
      </w:r>
    </w:p>
    <w:p>
      <w:pPr>
        <w:pStyle w:val="Compact"/>
        <w:numPr>
          <w:numId w:val="1007"/>
          <w:ilvl w:val="0"/>
        </w:numPr>
      </w:pPr>
      <w:r>
        <w:t xml:space="preserve">potential for monetization:</w:t>
      </w:r>
    </w:p>
    <w:p>
      <w:pPr>
        <w:pStyle w:val="Compact"/>
        <w:numPr>
          <w:numId w:val="1008"/>
          <w:ilvl w:val="1"/>
        </w:numPr>
      </w:pPr>
      <w:r>
        <w:t xml:space="preserve">charge companies to make accounts (sponsored lists), individual always free</w:t>
      </w:r>
    </w:p>
    <w:p>
      <w:pPr>
        <w:pStyle w:val="Compact"/>
        <w:numPr>
          <w:numId w:val="1008"/>
          <w:ilvl w:val="1"/>
        </w:numPr>
      </w:pPr>
      <w:r>
        <w:t xml:space="preserve">create an internal market, where companies motivate opinion leaders to mention them on their list</w:t>
      </w:r>
    </w:p>
    <w:p>
      <w:pPr>
        <w:pStyle w:val="Compact"/>
        <w:numPr>
          <w:numId w:val="1007"/>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07"/>
          <w:ilvl w:val="0"/>
        </w:numPr>
      </w:pPr>
      <w:r>
        <w:t xml:space="preserve">“to populate our information spaces with information artefacts that enable and encourage people to understand the activity space.” (Benyon, 2001, p. 429)</w:t>
      </w:r>
    </w:p>
    <w:p>
      <w:pPr>
        <w:pStyle w:val="Heading2"/>
      </w:pPr>
      <w:bookmarkStart w:id="52" w:name="7-conclusion"/>
      <w:bookmarkEnd w:id="52"/>
      <w:r>
        <w:t xml:space="preserve">7. Conclusion</w:t>
      </w:r>
    </w:p>
    <w:p>
      <w:pPr>
        <w:pStyle w:val="Heading3"/>
      </w:pPr>
      <w:bookmarkStart w:id="53" w:name="acknowledgement"/>
      <w:bookmarkEnd w:id="53"/>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54" w:name="8-references"/>
      <w:bookmarkEnd w:id="54"/>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55">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56">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57">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58">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59">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0">
        <w:r>
          <w:rPr>
            <w:rStyle w:val="Hyperlink"/>
          </w:rPr>
          <w:t xml:space="preserve">http://paulgraham.com/ds.html</w:t>
        </w:r>
      </w:hyperlink>
    </w:p>
    <w:p>
      <w:pPr>
        <w:pStyle w:val="BodyText"/>
      </w:pPr>
      <w:r>
        <w:t xml:space="preserve">Gregorio, J. (2014, May 9). No more JS frameworks. Retrieved August 3, 2015, from</w:t>
      </w:r>
      <w:r>
        <w:t xml:space="preserve"> </w:t>
      </w:r>
      <w:hyperlink r:id="rId61">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62">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63">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64">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65">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66">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67">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68" w:name="appendix"/>
      <w:bookmarkEnd w:id="68"/>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69"/>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d200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13e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69" Target="media/rId69.jpg" /><Relationship Type="http://schemas.openxmlformats.org/officeDocument/2006/relationships/hyperlink" Id="rId56" Target="http://adage.com/article/adagestat/edward-tufte-adagestat-q-a/230884/" TargetMode="External" /><Relationship Type="http://schemas.openxmlformats.org/officeDocument/2006/relationships/hyperlink" Id="rId61" Target="http://bitworking.org/news/2014/05/zero_framework_manifesto" TargetMode="External" /><Relationship Type="http://schemas.openxmlformats.org/officeDocument/2006/relationships/hyperlink" Id="rId55" Target="http://breakingsmart.com/season-1/introduction-by-marc-andreessen/" TargetMode="External" /><Relationship Type="http://schemas.openxmlformats.org/officeDocument/2006/relationships/hyperlink" Id="rId60" Target="http://paulgraham.com/ds.html" TargetMode="External" /><Relationship Type="http://schemas.openxmlformats.org/officeDocument/2006/relationships/hyperlink" Id="rId59" Target="http://uxmyths.com/post/746610684/myth-21-people-can-tell-you-what-they-want" TargetMode="External" /><Relationship Type="http://schemas.openxmlformats.org/officeDocument/2006/relationships/hyperlink" Id="rId62" Target="http://www-01.ibm.com/software/data/bigdata/what-is-big-data.html" TargetMode="External" /><Relationship Type="http://schemas.openxmlformats.org/officeDocument/2006/relationships/hyperlink" Id="rId65" Target="http://www.csi.ucd.ie/files/ucd-csi-2010-06.pdf" TargetMode="External" /><Relationship Type="http://schemas.openxmlformats.org/officeDocument/2006/relationships/hyperlink" Id="rId64" Target="http://www.elischiff.com/blog/2015/4/7/fall-of-the-designer-part-i-fashionable-nonsense" TargetMode="External" /><Relationship Type="http://schemas.openxmlformats.org/officeDocument/2006/relationships/hyperlink" Id="rId58" Target="http://www.emarketer.com/Article/2-Billion-Consumers-Worldwide-Smartphones-by-2016/1011694" TargetMode="External" /><Relationship Type="http://schemas.openxmlformats.org/officeDocument/2006/relationships/hyperlink" Id="rId57" Target="http://www.emarketer.com/Article/Smartphone-Users-Worldwide-Will-Total-175-Billion-2014/1010536" TargetMode="External" /><Relationship Type="http://schemas.openxmlformats.org/officeDocument/2006/relationships/hyperlink" Id="rId63" Target="http://www.internetlivestats.com/internet-users/#trend" TargetMode="External" /><Relationship Type="http://schemas.openxmlformats.org/officeDocument/2006/relationships/hyperlink" Id="rId66" Target="http://www.outsideonline.com/1960011/inside-mad-mad-world-tripadvisor" TargetMode="External" /><Relationship Type="http://schemas.openxmlformats.org/officeDocument/2006/relationships/hyperlink" Id="rId67"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56" Target="http://adage.com/article/adagestat/edward-tufte-adagestat-q-a/230884/" TargetMode="External" /><Relationship Type="http://schemas.openxmlformats.org/officeDocument/2006/relationships/hyperlink" Id="rId61" Target="http://bitworking.org/news/2014/05/zero_framework_manifesto" TargetMode="External" /><Relationship Type="http://schemas.openxmlformats.org/officeDocument/2006/relationships/hyperlink" Id="rId55" Target="http://breakingsmart.com/season-1/introduction-by-marc-andreessen/" TargetMode="External" /><Relationship Type="http://schemas.openxmlformats.org/officeDocument/2006/relationships/hyperlink" Id="rId60" Target="http://paulgraham.com/ds.html" TargetMode="External" /><Relationship Type="http://schemas.openxmlformats.org/officeDocument/2006/relationships/hyperlink" Id="rId59" Target="http://uxmyths.com/post/746610684/myth-21-people-can-tell-you-what-they-want" TargetMode="External" /><Relationship Type="http://schemas.openxmlformats.org/officeDocument/2006/relationships/hyperlink" Id="rId62" Target="http://www-01.ibm.com/software/data/bigdata/what-is-big-data.html" TargetMode="External" /><Relationship Type="http://schemas.openxmlformats.org/officeDocument/2006/relationships/hyperlink" Id="rId65" Target="http://www.csi.ucd.ie/files/ucd-csi-2010-06.pdf" TargetMode="External" /><Relationship Type="http://schemas.openxmlformats.org/officeDocument/2006/relationships/hyperlink" Id="rId64" Target="http://www.elischiff.com/blog/2015/4/7/fall-of-the-designer-part-i-fashionable-nonsense" TargetMode="External" /><Relationship Type="http://schemas.openxmlformats.org/officeDocument/2006/relationships/hyperlink" Id="rId58" Target="http://www.emarketer.com/Article/2-Billion-Consumers-Worldwide-Smartphones-by-2016/1011694" TargetMode="External" /><Relationship Type="http://schemas.openxmlformats.org/officeDocument/2006/relationships/hyperlink" Id="rId57" Target="http://www.emarketer.com/Article/Smartphone-Users-Worldwide-Will-Total-175-Billion-2014/1010536" TargetMode="External" /><Relationship Type="http://schemas.openxmlformats.org/officeDocument/2006/relationships/hyperlink" Id="rId63" Target="http://www.internetlivestats.com/internet-users/#trend" TargetMode="External" /><Relationship Type="http://schemas.openxmlformats.org/officeDocument/2006/relationships/hyperlink" Id="rId66" Target="http://www.outsideonline.com/1960011/inside-mad-mad-world-tripadvisor" TargetMode="External" /><Relationship Type="http://schemas.openxmlformats.org/officeDocument/2006/relationships/hyperlink" Id="rId67"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